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970D" w14:textId="77777777" w:rsidR="008B3518" w:rsidRPr="00D4396C" w:rsidRDefault="008B3518" w:rsidP="00B76742">
      <w:pPr>
        <w:pStyle w:val="Titolo1"/>
      </w:pPr>
      <w:bookmarkStart w:id="0" w:name="bookmark_body"/>
      <w:bookmarkEnd w:id="0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A7DEEE7" w14:textId="77777777" w:rsidTr="008B351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FE914E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0195765" w14:textId="1F37C131" w:rsidR="008B3518" w:rsidRPr="006D4CD6" w:rsidRDefault="00A702E1" w:rsidP="00901DB2">
            <w:pPr>
              <w:rPr>
                <w:rFonts w:cstheme="minorHAnsi"/>
              </w:rPr>
            </w:pPr>
            <w:bookmarkStart w:id="1" w:name="bookmark_cup_it"/>
            <w:r>
              <w:rPr>
                <w:rFonts w:cstheme="minorHAnsi"/>
              </w:rPr>
              <w:t>CAMPO.LDO.CUP.IT</w:t>
            </w:r>
            <w:bookmarkEnd w:id="1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73A936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1D35F53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A0C2EBF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2" w:name="bookmark_cig_it"/>
            <w:r>
              <w:rPr>
                <w:rFonts w:cstheme="minorHAnsi"/>
              </w:rPr>
              <w:t>CAMPO.CIG</w:t>
            </w:r>
            <w:bookmarkEnd w:id="2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06A15FB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00D9E15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A60E43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3" w:name="bookmark_cui_it"/>
            <w:r>
              <w:rPr>
                <w:rFonts w:cstheme="minorHAnsi"/>
              </w:rPr>
              <w:t>CAMPO.CUI</w:t>
            </w:r>
            <w:bookmarkEnd w:id="3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C42D4E1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732"/>
        <w:gridCol w:w="1078"/>
        <w:gridCol w:w="3353"/>
      </w:tblGrid>
      <w:tr w:rsidR="008B3518" w:rsidRPr="006D4CD6" w14:paraId="7F1852F6" w14:textId="77777777" w:rsidTr="00901DB2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AEDA815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6A5620A4" w14:textId="77777777" w:rsidR="008B3518" w:rsidRPr="006D145E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052F2CD1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 CAMPO.DAC.LDO</w:t>
            </w:r>
          </w:p>
          <w:p w14:paraId="7DD6FD5A" w14:textId="77777777" w:rsidR="008B3518" w:rsidRDefault="008B3518" w:rsidP="00C36B12">
            <w:pPr>
              <w:tabs>
                <w:tab w:val="left" w:pos="4475"/>
              </w:tabs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3BC26513" w14:textId="77777777" w:rsidR="008B3518" w:rsidRPr="00943560" w:rsidRDefault="008B3518" w:rsidP="00C36B12">
            <w:pPr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BAC5BA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</w:tcPr>
          <w:p w14:paraId="0E44CFA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00DF76DE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DFC86A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5C8AE059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333A582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F61514E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6378F87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32E028D2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1EADD2CB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56CD8AE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65782B6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063E471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E397E45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6EE7B09F" w14:textId="77777777" w:rsidTr="00901DB2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7C724B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7A3951BA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</w:tcPr>
          <w:p w14:paraId="04014C67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40DCBA6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496FAE3C" w14:textId="47586740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60DD9683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7C11FB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1ECAB063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52D717C" w14:textId="77777777" w:rsidTr="00901DB2">
        <w:tc>
          <w:tcPr>
            <w:tcW w:w="0" w:type="auto"/>
          </w:tcPr>
          <w:p w14:paraId="2FE4038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5968D12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347F036" w14:textId="77777777" w:rsidTr="00901DB2">
        <w:tc>
          <w:tcPr>
            <w:tcW w:w="0" w:type="auto"/>
          </w:tcPr>
          <w:p w14:paraId="5B67561F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265FC652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39D718D7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491AA150" w14:textId="77777777" w:rsidTr="00DD1993">
        <w:tc>
          <w:tcPr>
            <w:tcW w:w="5000" w:type="pct"/>
          </w:tcPr>
          <w:p w14:paraId="0BE0C60D" w14:textId="77777777" w:rsidR="008B3518" w:rsidRPr="006D4CD6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21142801" w14:textId="77777777" w:rsidTr="00DD1993">
        <w:tc>
          <w:tcPr>
            <w:tcW w:w="5000" w:type="pct"/>
          </w:tcPr>
          <w:p w14:paraId="707B0AE8" w14:textId="3535152B" w:rsidR="008B3518" w:rsidRDefault="008B3518" w:rsidP="00C36B12">
            <w:pPr>
              <w:jc w:val="left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5079E411" w14:textId="71E14506" w:rsidR="00674EE2" w:rsidRDefault="00674EE2" w:rsidP="00674EE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 w:rsidRPr="00674EE2">
              <w:rPr>
                <w:rFonts w:cstheme="minorHAnsi"/>
              </w:rPr>
              <w:t>.</w:t>
            </w:r>
          </w:p>
          <w:p w14:paraId="0BCA26AE" w14:textId="77777777" w:rsidR="008B3518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653A8E51" w14:textId="77777777" w:rsidR="00123F04" w:rsidRDefault="00123F04" w:rsidP="00123F04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2D834C55" w14:textId="7231EA81" w:rsidR="00123F04" w:rsidRPr="00706128" w:rsidRDefault="009E0D99" w:rsidP="009358B8">
            <w:pPr>
              <w:rPr>
                <w:b/>
                <w:bCs/>
                <w:sz w:val="22"/>
                <w:szCs w:val="22"/>
              </w:rPr>
            </w:pPr>
            <w:bookmarkStart w:id="4" w:name="bookmark_fatturazione2"/>
            <w:r w:rsidRPr="00706128">
              <w:rPr>
                <w:b/>
                <w:bCs/>
                <w:sz w:val="22"/>
                <w:szCs w:val="22"/>
              </w:rPr>
              <w:t>Si prega di riportare in fattura le seguenti informazioni: _____</w:t>
            </w:r>
            <w:bookmarkEnd w:id="4"/>
          </w:p>
        </w:tc>
      </w:tr>
      <w:tr w:rsidR="008B3518" w:rsidRPr="005606E6" w14:paraId="59392C32" w14:textId="77777777" w:rsidTr="00DD1993">
        <w:tc>
          <w:tcPr>
            <w:tcW w:w="5000" w:type="pct"/>
          </w:tcPr>
          <w:p w14:paraId="0E1510FB" w14:textId="4357412D" w:rsidR="008B3518" w:rsidRPr="006D4CD6" w:rsidRDefault="008B3518" w:rsidP="00DD1993">
            <w:pPr>
              <w:jc w:val="left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13C519FB" w14:textId="77777777" w:rsidR="00221E3A" w:rsidRDefault="00221E3A" w:rsidP="008B3518">
      <w:pPr>
        <w:rPr>
          <w:rFonts w:eastAsia="Gothic A1"/>
        </w:rPr>
      </w:pPr>
    </w:p>
    <w:p w14:paraId="5597FBE9" w14:textId="561F789F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IT</w:t>
      </w:r>
    </w:p>
    <w:p w14:paraId="106352B7" w14:textId="4D68FFFC" w:rsidR="00770433" w:rsidRDefault="00770433">
      <w:pPr>
        <w:rPr>
          <w:rFonts w:eastAsia="Gothic A1"/>
        </w:rPr>
      </w:pPr>
      <w:r>
        <w:rPr>
          <w:rFonts w:eastAsia="Gothic A1"/>
        </w:rPr>
        <w:br w:type="page"/>
      </w:r>
    </w:p>
    <w:p w14:paraId="584B4CF1" w14:textId="04126BC4" w:rsidR="008B3518" w:rsidRDefault="009140FD" w:rsidP="00B76742">
      <w:pPr>
        <w:pStyle w:val="Titolo1"/>
      </w:pPr>
      <w:bookmarkStart w:id="5" w:name="bookmark_inizio_eng"/>
      <w:r>
        <w:lastRenderedPageBreak/>
        <w:t>CAMPO.INIZIO.LDO.EN</w:t>
      </w:r>
      <w:bookmarkEnd w:id="5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146E698" w14:textId="77777777" w:rsidTr="00901DB2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BD397BC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70ED7F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0A54180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72B68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4DAAB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399C0128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0E535F9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544E2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8090013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71"/>
        <w:gridCol w:w="597"/>
        <w:gridCol w:w="1346"/>
        <w:gridCol w:w="3388"/>
      </w:tblGrid>
      <w:tr w:rsidR="008B3518" w:rsidRPr="006D4CD6" w14:paraId="6737D623" w14:textId="77777777" w:rsidTr="00901DB2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54D535" w14:textId="77777777" w:rsidR="008B3518" w:rsidRPr="00D7281D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1D843935" w14:textId="77777777" w:rsidR="008B3518" w:rsidRPr="003A44F9" w:rsidRDefault="008B3518" w:rsidP="00971B89">
            <w:pPr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74936FC1" w14:textId="77777777" w:rsidR="008B3518" w:rsidRPr="0013123F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ecision to negotiate</w:t>
            </w:r>
            <w:r w:rsidRPr="00D7281D">
              <w:rPr>
                <w:rFonts w:cstheme="minorHAnsi"/>
                <w:lang w:val="en-US"/>
              </w:rPr>
              <w:t xml:space="preserve"> prot. </w:t>
            </w:r>
            <w:r w:rsidRPr="0013123F">
              <w:rPr>
                <w:rFonts w:cstheme="minorHAnsi"/>
                <w:lang w:val="en-US"/>
              </w:rPr>
              <w:t>CAMPO.DAC.LDO</w:t>
            </w:r>
          </w:p>
          <w:p w14:paraId="57334695" w14:textId="77777777" w:rsidR="008B3518" w:rsidRPr="0013123F" w:rsidRDefault="008B3518" w:rsidP="00971B89">
            <w:pPr>
              <w:tabs>
                <w:tab w:val="left" w:pos="4475"/>
              </w:tabs>
              <w:jc w:val="left"/>
              <w:rPr>
                <w:rFonts w:cstheme="minorHAnsi"/>
                <w:lang w:val="en-US"/>
              </w:rPr>
            </w:pPr>
            <w:r w:rsidRPr="0013123F">
              <w:rPr>
                <w:rFonts w:cstheme="minorHAnsi"/>
                <w:b/>
                <w:bCs/>
                <w:lang w:val="en-US"/>
              </w:rPr>
              <w:t xml:space="preserve">CAMPO.RDO1 </w:t>
            </w:r>
            <w:r w:rsidRPr="0013123F">
              <w:rPr>
                <w:rFonts w:cstheme="minorHAnsi"/>
                <w:lang w:val="en-US"/>
              </w:rPr>
              <w:t>CAMPO.RDO2</w:t>
            </w:r>
          </w:p>
          <w:p w14:paraId="6527AB8D" w14:textId="77777777" w:rsidR="008B3518" w:rsidRPr="00243A25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eb page for the order</w:t>
            </w:r>
            <w:r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DED2FDE" w14:textId="77777777" w:rsidR="008B3518" w:rsidRPr="00243A25" w:rsidRDefault="008B3518" w:rsidP="00901DB2">
            <w:pPr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</w:tcPr>
          <w:p w14:paraId="4F5223D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ear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1D36319F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431A68EB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2FE6FCD6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41EE39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100E00C2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043FD15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F4EDFA8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009062BD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4B7E583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4909F6FD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1E5521A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42F9B48D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595BCE81" w14:textId="77777777" w:rsidTr="00901DB2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289426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5C84515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</w:tcPr>
          <w:p w14:paraId="5F0EFC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5CF2600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320E0767" w14:textId="77777777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0B373A6B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3EBA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4820645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372C363" w14:textId="77777777" w:rsidTr="00901DB2">
        <w:tc>
          <w:tcPr>
            <w:tcW w:w="0" w:type="auto"/>
          </w:tcPr>
          <w:p w14:paraId="60C8DAEF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1483E84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B6641AE" w14:textId="77777777" w:rsidTr="00901DB2">
        <w:tc>
          <w:tcPr>
            <w:tcW w:w="0" w:type="auto"/>
          </w:tcPr>
          <w:p w14:paraId="04BE6D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 VAT incl.</w:t>
            </w:r>
          </w:p>
        </w:tc>
        <w:tc>
          <w:tcPr>
            <w:tcW w:w="0" w:type="auto"/>
          </w:tcPr>
          <w:p w14:paraId="1877EA5A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2CF298E3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3B57706F" w14:textId="77777777" w:rsidTr="00DD1993">
        <w:tc>
          <w:tcPr>
            <w:tcW w:w="5000" w:type="pct"/>
          </w:tcPr>
          <w:p w14:paraId="71E00CC9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36E75B4F" w14:textId="77777777" w:rsidTr="00DD1993">
        <w:tc>
          <w:tcPr>
            <w:tcW w:w="5000" w:type="pct"/>
          </w:tcPr>
          <w:p w14:paraId="69C7024C" w14:textId="03E7BCDB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Invoice to</w:t>
            </w:r>
            <w:r>
              <w:rPr>
                <w:rFonts w:cstheme="minorHAnsi"/>
              </w:rPr>
              <w:t>:</w:t>
            </w:r>
          </w:p>
          <w:p w14:paraId="6C44C0B3" w14:textId="32160790" w:rsidR="00C52A7D" w:rsidRPr="00C52A7D" w:rsidRDefault="00C52A7D" w:rsidP="00C52A7D">
            <w:pPr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>
              <w:rPr>
                <w:rFonts w:cstheme="minorHAnsi"/>
              </w:rPr>
              <w:t>.</w:t>
            </w:r>
          </w:p>
          <w:p w14:paraId="4575DBEE" w14:textId="77777777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2D75997" w14:textId="77777777" w:rsidR="00305608" w:rsidRDefault="00305608" w:rsidP="00901DB2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08D38D7B" w14:textId="6AFC92C5" w:rsidR="00305608" w:rsidRPr="006D4CD6" w:rsidRDefault="00B42E3B" w:rsidP="00901DB2">
            <w:pPr>
              <w:rPr>
                <w:rFonts w:cstheme="minorHAnsi"/>
              </w:rPr>
            </w:pPr>
            <w:bookmarkStart w:id="6" w:name="bookmark_fatturazione2_eng"/>
            <w:r>
              <w:rPr>
                <w:b/>
                <w:bCs/>
                <w:sz w:val="22"/>
                <w:szCs w:val="22"/>
              </w:rPr>
              <w:t>In the invoice, please report the following information</w:t>
            </w:r>
            <w:r w:rsidRPr="00706128">
              <w:rPr>
                <w:b/>
                <w:bCs/>
                <w:sz w:val="22"/>
                <w:szCs w:val="22"/>
              </w:rPr>
              <w:t>: _____</w:t>
            </w:r>
            <w:bookmarkEnd w:id="6"/>
          </w:p>
        </w:tc>
      </w:tr>
      <w:tr w:rsidR="008B3518" w:rsidRPr="005606E6" w14:paraId="3D4DABCF" w14:textId="77777777" w:rsidTr="00DD1993">
        <w:tc>
          <w:tcPr>
            <w:tcW w:w="5000" w:type="pct"/>
          </w:tcPr>
          <w:p w14:paraId="6CEC38D8" w14:textId="3C6C6C86" w:rsidR="008B3518" w:rsidRPr="006D4CD6" w:rsidRDefault="008B3518" w:rsidP="00D11D6E">
            <w:pPr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67C4E90E" w14:textId="59632417" w:rsidR="008B3518" w:rsidRDefault="008B3518" w:rsidP="008B3518">
      <w:pPr>
        <w:rPr>
          <w:rFonts w:eastAsia="Gothic A1"/>
        </w:rPr>
      </w:pPr>
    </w:p>
    <w:p w14:paraId="082DBB85" w14:textId="2D37252B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EN</w:t>
      </w:r>
    </w:p>
    <w:p w14:paraId="3799BC63" w14:textId="5802FB08" w:rsidR="00552C06" w:rsidRDefault="00552C06">
      <w:pPr>
        <w:rPr>
          <w:rFonts w:eastAsia="Gothic A1"/>
        </w:rPr>
      </w:pPr>
    </w:p>
    <w:sectPr w:rsidR="00552C06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EF8ED" w14:textId="77777777" w:rsidR="0087011E" w:rsidRDefault="0087011E" w:rsidP="000151A3">
      <w:r>
        <w:separator/>
      </w:r>
    </w:p>
  </w:endnote>
  <w:endnote w:type="continuationSeparator" w:id="0">
    <w:p w14:paraId="1BC8408D" w14:textId="77777777" w:rsidR="0087011E" w:rsidRDefault="0087011E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0"/>
      <w:gridCol w:w="6762"/>
    </w:tblGrid>
    <w:tr w:rsidR="00795E40" w14:paraId="64CACE1C" w14:textId="77777777" w:rsidTr="00795E40">
      <w:tc>
        <w:tcPr>
          <w:tcW w:w="1490" w:type="pct"/>
        </w:tcPr>
        <w:p w14:paraId="0733A6D2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6393793D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B9F06C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0ED3F68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74A58B0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0DD2B02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66BBCB1C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4D6BEB4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402EEC06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6321701A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14D6920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6ADD930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5671BF75" w14:textId="77777777" w:rsidR="00795E40" w:rsidRPr="006F77A7" w:rsidRDefault="00795E40" w:rsidP="00795E40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95E4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1B700" w14:textId="77777777" w:rsidR="0087011E" w:rsidRDefault="0087011E" w:rsidP="000151A3">
      <w:r>
        <w:separator/>
      </w:r>
    </w:p>
  </w:footnote>
  <w:footnote w:type="continuationSeparator" w:id="0">
    <w:p w14:paraId="68FDF086" w14:textId="77777777" w:rsidR="0087011E" w:rsidRDefault="0087011E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795E40" w14:paraId="258F4B73" w14:textId="77777777" w:rsidTr="001057A4">
      <w:tc>
        <w:tcPr>
          <w:tcW w:w="737" w:type="dxa"/>
          <w:tcBorders>
            <w:top w:val="nil"/>
            <w:bottom w:val="nil"/>
            <w:right w:val="nil"/>
          </w:tcBorders>
        </w:tcPr>
        <w:p w14:paraId="56A2BCEC" w14:textId="77777777" w:rsidR="00795E40" w:rsidRPr="00340FC4" w:rsidRDefault="00795E40" w:rsidP="00795E40">
          <w:pPr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54E4C74" wp14:editId="27D7B12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C36A01F" w14:textId="77777777" w:rsidR="00795E40" w:rsidRDefault="00795E40" w:rsidP="00795E40">
          <w:pPr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6A99ECE" w14:textId="77777777" w:rsidR="00795E40" w:rsidRDefault="00795E40" w:rsidP="00795E40">
          <w:pPr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043DFAA3" w14:textId="77777777" w:rsidR="00795E40" w:rsidRPr="0093170B" w:rsidRDefault="00795E40" w:rsidP="00795E40">
          <w:pPr>
            <w:pStyle w:val="Intestazione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58C502B9" w14:textId="77777777" w:rsidR="00795E40" w:rsidRDefault="00795E40" w:rsidP="00795E40">
          <w:pPr>
            <w:pStyle w:val="Intestazione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7" w:name="bookmark_headers"/>
          <w:r>
            <w:rPr>
              <w:b/>
              <w:bCs/>
              <w:color w:val="002F5F"/>
              <w:sz w:val="24"/>
            </w:rPr>
            <w:t>CAMPO.Sede.Secondaria</w:t>
          </w:r>
          <w:bookmarkEnd w:id="7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906664D" w14:textId="77777777" w:rsidR="00795E40" w:rsidRDefault="00795E40" w:rsidP="00795E40">
          <w:pPr>
            <w:pStyle w:val="Intestazione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18B48CD9" wp14:editId="618C2C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795E40" w:rsidRPr="00FE5F5B" w14:paraId="4A4F6601" w14:textId="77777777" w:rsidTr="001057A4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91373D5" w14:textId="77777777" w:rsidR="00795E40" w:rsidRPr="00FE5F5B" w:rsidRDefault="00795E40" w:rsidP="00795E40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772C0D82" w14:textId="77777777" w:rsidR="0020671C" w:rsidRPr="00795E40" w:rsidRDefault="0020671C" w:rsidP="00795E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12B"/>
    <w:multiLevelType w:val="hybridMultilevel"/>
    <w:tmpl w:val="CFD84E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6806828"/>
    <w:multiLevelType w:val="hybridMultilevel"/>
    <w:tmpl w:val="9AB81A0A"/>
    <w:lvl w:ilvl="0" w:tplc="5DE82270">
      <w:start w:val="1"/>
      <w:numFmt w:val="decimal"/>
      <w:pStyle w:val="Elencopunto2"/>
      <w:lvlText w:val="%1."/>
      <w:lvlJc w:val="left"/>
      <w:pPr>
        <w:ind w:left="360" w:hanging="360"/>
      </w:pPr>
      <w:rPr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9A459E9"/>
    <w:multiLevelType w:val="hybridMultilevel"/>
    <w:tmpl w:val="DF0A40EC"/>
    <w:lvl w:ilvl="0" w:tplc="11CC3BB4">
      <w:start w:val="1"/>
      <w:numFmt w:val="decimal"/>
      <w:pStyle w:val="Elencopunto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A86253"/>
    <w:multiLevelType w:val="hybridMultilevel"/>
    <w:tmpl w:val="474C9B2A"/>
    <w:lvl w:ilvl="0" w:tplc="51E2D9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96519E"/>
    <w:multiLevelType w:val="hybridMultilevel"/>
    <w:tmpl w:val="2B7A41F6"/>
    <w:lvl w:ilvl="0" w:tplc="35C40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0"/>
  </w:num>
  <w:num w:numId="5">
    <w:abstractNumId w:val="24"/>
  </w:num>
  <w:num w:numId="6">
    <w:abstractNumId w:val="17"/>
  </w:num>
  <w:num w:numId="7">
    <w:abstractNumId w:val="10"/>
  </w:num>
  <w:num w:numId="8">
    <w:abstractNumId w:val="33"/>
  </w:num>
  <w:num w:numId="9">
    <w:abstractNumId w:val="14"/>
  </w:num>
  <w:num w:numId="10">
    <w:abstractNumId w:val="13"/>
  </w:num>
  <w:num w:numId="11">
    <w:abstractNumId w:val="22"/>
  </w:num>
  <w:num w:numId="12">
    <w:abstractNumId w:val="34"/>
  </w:num>
  <w:num w:numId="13">
    <w:abstractNumId w:val="3"/>
  </w:num>
  <w:num w:numId="14">
    <w:abstractNumId w:val="31"/>
  </w:num>
  <w:num w:numId="15">
    <w:abstractNumId w:val="18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9"/>
  </w:num>
  <w:num w:numId="21">
    <w:abstractNumId w:val="27"/>
  </w:num>
  <w:num w:numId="22">
    <w:abstractNumId w:val="23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20"/>
  </w:num>
  <w:num w:numId="28">
    <w:abstractNumId w:val="25"/>
  </w:num>
  <w:num w:numId="29">
    <w:abstractNumId w:val="15"/>
  </w:num>
  <w:num w:numId="30">
    <w:abstractNumId w:val="21"/>
  </w:num>
  <w:num w:numId="31">
    <w:abstractNumId w:val="2"/>
  </w:num>
  <w:num w:numId="32">
    <w:abstractNumId w:val="9"/>
  </w:num>
  <w:num w:numId="33">
    <w:abstractNumId w:val="16"/>
  </w:num>
  <w:num w:numId="34">
    <w:abstractNumId w:val="11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4783A"/>
    <w:rsid w:val="000617AF"/>
    <w:rsid w:val="00063044"/>
    <w:rsid w:val="000672A7"/>
    <w:rsid w:val="000703DB"/>
    <w:rsid w:val="00073B9F"/>
    <w:rsid w:val="00082ED4"/>
    <w:rsid w:val="00086258"/>
    <w:rsid w:val="000921FA"/>
    <w:rsid w:val="00093660"/>
    <w:rsid w:val="00094396"/>
    <w:rsid w:val="0009722D"/>
    <w:rsid w:val="000A136A"/>
    <w:rsid w:val="000A4D50"/>
    <w:rsid w:val="000C4949"/>
    <w:rsid w:val="000C56A1"/>
    <w:rsid w:val="000C6569"/>
    <w:rsid w:val="000C7296"/>
    <w:rsid w:val="000D09AF"/>
    <w:rsid w:val="000D112A"/>
    <w:rsid w:val="000D3FEF"/>
    <w:rsid w:val="000D7442"/>
    <w:rsid w:val="000D78EB"/>
    <w:rsid w:val="000E3B01"/>
    <w:rsid w:val="000E77E0"/>
    <w:rsid w:val="001017C6"/>
    <w:rsid w:val="00111B9A"/>
    <w:rsid w:val="00115583"/>
    <w:rsid w:val="00116553"/>
    <w:rsid w:val="00117A8C"/>
    <w:rsid w:val="00123F04"/>
    <w:rsid w:val="00123FAE"/>
    <w:rsid w:val="001367FB"/>
    <w:rsid w:val="001459F0"/>
    <w:rsid w:val="00150787"/>
    <w:rsid w:val="00164145"/>
    <w:rsid w:val="0017375A"/>
    <w:rsid w:val="00174737"/>
    <w:rsid w:val="00192F38"/>
    <w:rsid w:val="00194152"/>
    <w:rsid w:val="001A6DBA"/>
    <w:rsid w:val="001B1C44"/>
    <w:rsid w:val="001B242E"/>
    <w:rsid w:val="001B24DD"/>
    <w:rsid w:val="001B3155"/>
    <w:rsid w:val="001B4ACA"/>
    <w:rsid w:val="001B5D7E"/>
    <w:rsid w:val="001C3096"/>
    <w:rsid w:val="001C33C0"/>
    <w:rsid w:val="001C369B"/>
    <w:rsid w:val="001D2296"/>
    <w:rsid w:val="001E1043"/>
    <w:rsid w:val="001F5B46"/>
    <w:rsid w:val="0020645B"/>
    <w:rsid w:val="0020671C"/>
    <w:rsid w:val="00220B9A"/>
    <w:rsid w:val="00220C03"/>
    <w:rsid w:val="00221E3A"/>
    <w:rsid w:val="00226BDB"/>
    <w:rsid w:val="00227E8B"/>
    <w:rsid w:val="0023133A"/>
    <w:rsid w:val="00231B4F"/>
    <w:rsid w:val="00236FE9"/>
    <w:rsid w:val="00237061"/>
    <w:rsid w:val="00243C20"/>
    <w:rsid w:val="0026109E"/>
    <w:rsid w:val="00261C0A"/>
    <w:rsid w:val="002628DF"/>
    <w:rsid w:val="00286740"/>
    <w:rsid w:val="00287B1D"/>
    <w:rsid w:val="00295AAD"/>
    <w:rsid w:val="002A291A"/>
    <w:rsid w:val="002B02A4"/>
    <w:rsid w:val="002B18DB"/>
    <w:rsid w:val="002B19D1"/>
    <w:rsid w:val="002B7630"/>
    <w:rsid w:val="002C339F"/>
    <w:rsid w:val="002E1F2A"/>
    <w:rsid w:val="002E24D0"/>
    <w:rsid w:val="002F076B"/>
    <w:rsid w:val="002F3C1A"/>
    <w:rsid w:val="002F4DBA"/>
    <w:rsid w:val="002F5096"/>
    <w:rsid w:val="00305608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01B82"/>
    <w:rsid w:val="00413E93"/>
    <w:rsid w:val="004178D4"/>
    <w:rsid w:val="00421F65"/>
    <w:rsid w:val="00422ABD"/>
    <w:rsid w:val="0044239D"/>
    <w:rsid w:val="00445450"/>
    <w:rsid w:val="004500B0"/>
    <w:rsid w:val="00452B28"/>
    <w:rsid w:val="00456572"/>
    <w:rsid w:val="004644E1"/>
    <w:rsid w:val="00470A22"/>
    <w:rsid w:val="0047731D"/>
    <w:rsid w:val="0049503E"/>
    <w:rsid w:val="004A03F5"/>
    <w:rsid w:val="004A1A05"/>
    <w:rsid w:val="004A2BA7"/>
    <w:rsid w:val="004A35A5"/>
    <w:rsid w:val="004A35E9"/>
    <w:rsid w:val="004A5254"/>
    <w:rsid w:val="004B501F"/>
    <w:rsid w:val="004B58C8"/>
    <w:rsid w:val="004B6825"/>
    <w:rsid w:val="004C311C"/>
    <w:rsid w:val="004C56A6"/>
    <w:rsid w:val="004D5C80"/>
    <w:rsid w:val="004E7F2E"/>
    <w:rsid w:val="004F19A1"/>
    <w:rsid w:val="004F2554"/>
    <w:rsid w:val="0050131A"/>
    <w:rsid w:val="00501370"/>
    <w:rsid w:val="00506F61"/>
    <w:rsid w:val="00511686"/>
    <w:rsid w:val="0051340E"/>
    <w:rsid w:val="00516ED5"/>
    <w:rsid w:val="005204F8"/>
    <w:rsid w:val="0053296B"/>
    <w:rsid w:val="00536833"/>
    <w:rsid w:val="00540DC0"/>
    <w:rsid w:val="00547458"/>
    <w:rsid w:val="00551F6D"/>
    <w:rsid w:val="00552C06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6620"/>
    <w:rsid w:val="006421CE"/>
    <w:rsid w:val="006467AD"/>
    <w:rsid w:val="006470E5"/>
    <w:rsid w:val="00650F39"/>
    <w:rsid w:val="0065505F"/>
    <w:rsid w:val="00667EDC"/>
    <w:rsid w:val="00672545"/>
    <w:rsid w:val="006729BB"/>
    <w:rsid w:val="00674EE2"/>
    <w:rsid w:val="00694A66"/>
    <w:rsid w:val="006A74AA"/>
    <w:rsid w:val="006B1A31"/>
    <w:rsid w:val="006B70D5"/>
    <w:rsid w:val="006C7E87"/>
    <w:rsid w:val="006E3158"/>
    <w:rsid w:val="006E5E4B"/>
    <w:rsid w:val="006F0183"/>
    <w:rsid w:val="006F3D89"/>
    <w:rsid w:val="006F47BD"/>
    <w:rsid w:val="00706128"/>
    <w:rsid w:val="0070658D"/>
    <w:rsid w:val="00706B65"/>
    <w:rsid w:val="00715669"/>
    <w:rsid w:val="007160B5"/>
    <w:rsid w:val="007161EA"/>
    <w:rsid w:val="0071628F"/>
    <w:rsid w:val="00726550"/>
    <w:rsid w:val="00731DF2"/>
    <w:rsid w:val="00732673"/>
    <w:rsid w:val="00752205"/>
    <w:rsid w:val="00752F6F"/>
    <w:rsid w:val="00761D3E"/>
    <w:rsid w:val="00770433"/>
    <w:rsid w:val="0077458D"/>
    <w:rsid w:val="0077570A"/>
    <w:rsid w:val="0078356A"/>
    <w:rsid w:val="007860D1"/>
    <w:rsid w:val="00786E6B"/>
    <w:rsid w:val="00795E40"/>
    <w:rsid w:val="00796521"/>
    <w:rsid w:val="007A52ED"/>
    <w:rsid w:val="007A6D82"/>
    <w:rsid w:val="007A7033"/>
    <w:rsid w:val="007E0143"/>
    <w:rsid w:val="007F3373"/>
    <w:rsid w:val="00817A50"/>
    <w:rsid w:val="00827C13"/>
    <w:rsid w:val="00833257"/>
    <w:rsid w:val="0083706D"/>
    <w:rsid w:val="008405E9"/>
    <w:rsid w:val="008425EE"/>
    <w:rsid w:val="0085289C"/>
    <w:rsid w:val="00853CAD"/>
    <w:rsid w:val="00867FF5"/>
    <w:rsid w:val="0087011E"/>
    <w:rsid w:val="00870D88"/>
    <w:rsid w:val="008732DD"/>
    <w:rsid w:val="0087338A"/>
    <w:rsid w:val="00873EA5"/>
    <w:rsid w:val="008833AA"/>
    <w:rsid w:val="008A4B5F"/>
    <w:rsid w:val="008B0102"/>
    <w:rsid w:val="008B3518"/>
    <w:rsid w:val="008B7A5E"/>
    <w:rsid w:val="008C0020"/>
    <w:rsid w:val="008E6BE8"/>
    <w:rsid w:val="008F2CD5"/>
    <w:rsid w:val="008F472C"/>
    <w:rsid w:val="008F4D54"/>
    <w:rsid w:val="008F64C1"/>
    <w:rsid w:val="008F6BF3"/>
    <w:rsid w:val="009036D9"/>
    <w:rsid w:val="00905AF6"/>
    <w:rsid w:val="00907FD3"/>
    <w:rsid w:val="009140FD"/>
    <w:rsid w:val="00914278"/>
    <w:rsid w:val="00914966"/>
    <w:rsid w:val="009228BA"/>
    <w:rsid w:val="0092575A"/>
    <w:rsid w:val="00926930"/>
    <w:rsid w:val="0093072F"/>
    <w:rsid w:val="009358B8"/>
    <w:rsid w:val="0093659A"/>
    <w:rsid w:val="00947074"/>
    <w:rsid w:val="00971B65"/>
    <w:rsid w:val="00971B89"/>
    <w:rsid w:val="00972B55"/>
    <w:rsid w:val="00983638"/>
    <w:rsid w:val="00992675"/>
    <w:rsid w:val="009B2FDA"/>
    <w:rsid w:val="009B6B53"/>
    <w:rsid w:val="009D7789"/>
    <w:rsid w:val="009E0093"/>
    <w:rsid w:val="009E0D99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2A6C"/>
    <w:rsid w:val="00A702E1"/>
    <w:rsid w:val="00A964DA"/>
    <w:rsid w:val="00AA1B90"/>
    <w:rsid w:val="00AA7AD2"/>
    <w:rsid w:val="00AB2446"/>
    <w:rsid w:val="00AB5B5D"/>
    <w:rsid w:val="00AC554D"/>
    <w:rsid w:val="00AC560B"/>
    <w:rsid w:val="00AC6344"/>
    <w:rsid w:val="00AC7F57"/>
    <w:rsid w:val="00AD06B5"/>
    <w:rsid w:val="00AD1162"/>
    <w:rsid w:val="00AD7063"/>
    <w:rsid w:val="00AE0F64"/>
    <w:rsid w:val="00AE4293"/>
    <w:rsid w:val="00AE7F1B"/>
    <w:rsid w:val="00AF3E96"/>
    <w:rsid w:val="00AF76B3"/>
    <w:rsid w:val="00B019BC"/>
    <w:rsid w:val="00B02E06"/>
    <w:rsid w:val="00B0639F"/>
    <w:rsid w:val="00B07848"/>
    <w:rsid w:val="00B11157"/>
    <w:rsid w:val="00B16860"/>
    <w:rsid w:val="00B21C56"/>
    <w:rsid w:val="00B22291"/>
    <w:rsid w:val="00B25557"/>
    <w:rsid w:val="00B270EC"/>
    <w:rsid w:val="00B27F55"/>
    <w:rsid w:val="00B30492"/>
    <w:rsid w:val="00B351BE"/>
    <w:rsid w:val="00B42E3B"/>
    <w:rsid w:val="00B56606"/>
    <w:rsid w:val="00B65F4F"/>
    <w:rsid w:val="00B672A7"/>
    <w:rsid w:val="00B76742"/>
    <w:rsid w:val="00B84DA0"/>
    <w:rsid w:val="00B95006"/>
    <w:rsid w:val="00B972AB"/>
    <w:rsid w:val="00BA7D0C"/>
    <w:rsid w:val="00BB134D"/>
    <w:rsid w:val="00BB458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6E0F"/>
    <w:rsid w:val="00C0783B"/>
    <w:rsid w:val="00C27411"/>
    <w:rsid w:val="00C31D42"/>
    <w:rsid w:val="00C36B12"/>
    <w:rsid w:val="00C46722"/>
    <w:rsid w:val="00C52A7D"/>
    <w:rsid w:val="00C54EE0"/>
    <w:rsid w:val="00C60436"/>
    <w:rsid w:val="00C94E61"/>
    <w:rsid w:val="00C96000"/>
    <w:rsid w:val="00C9668C"/>
    <w:rsid w:val="00CA1F84"/>
    <w:rsid w:val="00CA2415"/>
    <w:rsid w:val="00CA7380"/>
    <w:rsid w:val="00CC03AE"/>
    <w:rsid w:val="00CC167C"/>
    <w:rsid w:val="00CC6350"/>
    <w:rsid w:val="00CE3B2C"/>
    <w:rsid w:val="00CF1BDE"/>
    <w:rsid w:val="00CF26B1"/>
    <w:rsid w:val="00D02487"/>
    <w:rsid w:val="00D035FE"/>
    <w:rsid w:val="00D03C30"/>
    <w:rsid w:val="00D0530B"/>
    <w:rsid w:val="00D05FA9"/>
    <w:rsid w:val="00D11D6E"/>
    <w:rsid w:val="00D13837"/>
    <w:rsid w:val="00D17A40"/>
    <w:rsid w:val="00D25FC1"/>
    <w:rsid w:val="00D27146"/>
    <w:rsid w:val="00D3069A"/>
    <w:rsid w:val="00D35CFF"/>
    <w:rsid w:val="00D36DCA"/>
    <w:rsid w:val="00D41300"/>
    <w:rsid w:val="00D43225"/>
    <w:rsid w:val="00D4396C"/>
    <w:rsid w:val="00D50196"/>
    <w:rsid w:val="00D616AA"/>
    <w:rsid w:val="00D62A75"/>
    <w:rsid w:val="00D62ADF"/>
    <w:rsid w:val="00D670D9"/>
    <w:rsid w:val="00D83E7E"/>
    <w:rsid w:val="00D872D7"/>
    <w:rsid w:val="00D95413"/>
    <w:rsid w:val="00DA237D"/>
    <w:rsid w:val="00DB1106"/>
    <w:rsid w:val="00DB43FA"/>
    <w:rsid w:val="00DB5F45"/>
    <w:rsid w:val="00DC770E"/>
    <w:rsid w:val="00DD1993"/>
    <w:rsid w:val="00DD231F"/>
    <w:rsid w:val="00DD3BF0"/>
    <w:rsid w:val="00DD5BA8"/>
    <w:rsid w:val="00DF1A20"/>
    <w:rsid w:val="00DF5E5B"/>
    <w:rsid w:val="00DF6ED9"/>
    <w:rsid w:val="00E06946"/>
    <w:rsid w:val="00E17044"/>
    <w:rsid w:val="00E25E48"/>
    <w:rsid w:val="00E2674C"/>
    <w:rsid w:val="00E46B6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0DF4"/>
    <w:rsid w:val="00F06EA8"/>
    <w:rsid w:val="00F15432"/>
    <w:rsid w:val="00F158AA"/>
    <w:rsid w:val="00F22080"/>
    <w:rsid w:val="00F2358C"/>
    <w:rsid w:val="00F23D9C"/>
    <w:rsid w:val="00F31AC0"/>
    <w:rsid w:val="00F34A62"/>
    <w:rsid w:val="00F477C6"/>
    <w:rsid w:val="00F47A59"/>
    <w:rsid w:val="00F47BBD"/>
    <w:rsid w:val="00F538EF"/>
    <w:rsid w:val="00F55ED4"/>
    <w:rsid w:val="00F615EF"/>
    <w:rsid w:val="00F806D2"/>
    <w:rsid w:val="00F83347"/>
    <w:rsid w:val="00F865A5"/>
    <w:rsid w:val="00F87F08"/>
    <w:rsid w:val="00FB0250"/>
    <w:rsid w:val="00FB286B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3F04"/>
    <w:pPr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4396C"/>
    <w:pPr>
      <w:spacing w:before="120" w:after="400"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4396C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table" w:customStyle="1" w:styleId="TabellaLdOtotali">
    <w:name w:val="Tabella LdO totali"/>
    <w:basedOn w:val="Tabellanormale"/>
    <w:uiPriority w:val="99"/>
    <w:rsid w:val="008B3518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paragraph" w:customStyle="1" w:styleId="Firma2">
    <w:name w:val="Firma 2"/>
    <w:basedOn w:val="Normale"/>
    <w:link w:val="Firma2Carattere"/>
    <w:qFormat/>
    <w:rsid w:val="00552C06"/>
    <w:pPr>
      <w:ind w:left="3969"/>
      <w:jc w:val="center"/>
    </w:pPr>
    <w:rPr>
      <w:rFonts w:eastAsia="Gothic A1"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552C06"/>
    <w:rPr>
      <w:rFonts w:ascii="Source Sans Pro" w:eastAsia="Gothic A1" w:hAnsi="Source Sans Pro" w:cs="Calibri"/>
      <w:sz w:val="20"/>
      <w:szCs w:val="20"/>
    </w:rPr>
  </w:style>
  <w:style w:type="paragraph" w:customStyle="1" w:styleId="Riquadroparagrafo">
    <w:name w:val="Riquadro paragrafo"/>
    <w:basedOn w:val="Normale"/>
    <w:link w:val="RiquadroparagrafoCarattere"/>
    <w:qFormat/>
    <w:rsid w:val="00552C06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character" w:customStyle="1" w:styleId="RiquadroparagrafoCarattere">
    <w:name w:val="Riquadro paragrafo Carattere"/>
    <w:basedOn w:val="Carpredefinitoparagrafo"/>
    <w:link w:val="Riquadroparagrafo"/>
    <w:rsid w:val="00552C06"/>
    <w:rPr>
      <w:rFonts w:ascii="Source Sans Pro" w:eastAsia="Times New Roman" w:hAnsi="Source Sans Pro" w:cs="Times New Roman"/>
      <w:sz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D62ADF"/>
    <w:pPr>
      <w:numPr>
        <w:numId w:val="32"/>
      </w:numPr>
      <w:ind w:left="357" w:hanging="357"/>
    </w:pPr>
    <w:rPr>
      <w:rFonts w:eastAsia="Gothic A1"/>
    </w:rPr>
  </w:style>
  <w:style w:type="table" w:customStyle="1" w:styleId="TabellaLdO">
    <w:name w:val="Tabella LdO"/>
    <w:basedOn w:val="Tabellanormale"/>
    <w:uiPriority w:val="99"/>
    <w:rsid w:val="00452B28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rsid w:val="00D62ADF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puntoCarattere">
    <w:name w:val="Elenco punto Carattere"/>
    <w:basedOn w:val="ParagrafoelencoCarattere"/>
    <w:link w:val="Elencopunto"/>
    <w:rsid w:val="00D62ADF"/>
    <w:rPr>
      <w:rFonts w:ascii="Source Sans Pro" w:eastAsia="Gothic A1" w:hAnsi="Source Sans Pro" w:cs="Times New Roman"/>
      <w:sz w:val="20"/>
      <w:lang w:eastAsia="it-IT"/>
    </w:rPr>
  </w:style>
  <w:style w:type="paragraph" w:customStyle="1" w:styleId="Elencopunto2">
    <w:name w:val="Elenco punto 2"/>
    <w:basedOn w:val="Normale"/>
    <w:link w:val="Elencopunto2Carattere"/>
    <w:qFormat/>
    <w:rsid w:val="001B1C44"/>
    <w:pPr>
      <w:numPr>
        <w:numId w:val="38"/>
      </w:numPr>
    </w:pPr>
  </w:style>
  <w:style w:type="character" w:customStyle="1" w:styleId="Elencopunto2Carattere">
    <w:name w:val="Elenco punto 2 Carattere"/>
    <w:basedOn w:val="ElencopuntoCarattere"/>
    <w:link w:val="Elencopunto2"/>
    <w:rsid w:val="001B1C44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3</cp:revision>
  <cp:lastPrinted>2024-09-05T08:40:00Z</cp:lastPrinted>
  <dcterms:created xsi:type="dcterms:W3CDTF">2023-08-01T07:26:00Z</dcterms:created>
  <dcterms:modified xsi:type="dcterms:W3CDTF">2024-11-29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